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5.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903.png" ContentType="image/png"/>
  <Override PartName="/word/media/rId409.png" ContentType="image/png"/>
  <Override PartName="/word/media/rId167.png" ContentType="image/png"/>
  <Override PartName="/word/media/rId145.png" ContentType="image/png"/>
  <Override PartName="/word/media/rId91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30.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5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7.png" ContentType="image/png"/>
  <Override PartName="/word/media/rId536.png" ContentType="image/png"/>
  <Override PartName="/word/media/rId366.png" ContentType="image/png"/>
  <Override PartName="/word/media/rId50.png" ContentType="image/png"/>
  <Override PartName="/word/media/rId610.png" ContentType="image/png"/>
  <Override PartName="/word/media/rId211.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96.png" ContentType="image/png"/>
  <Override PartName="/word/media/rId886.png" ContentType="image/png"/>
  <Override PartName="/word/media/rId89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te il dado piu’ basso e controlla il risultato dei dadi tirati rimas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ò dare indicazioni di massima sui poteri e ambiti di utilizzo.</w:t>
      </w:r>
    </w:p>
    <w:p>
      <w:pPr>
        <w:numPr>
          <w:ilvl w:val="0"/>
          <w:numId w:val="1005"/>
        </w:numPr>
      </w:pPr>
      <w:r>
        <w:t xml:space="preserve">Riconoscere un incantesimo mentre viene lanciato è una prova di Arcana a DC pari la Difficoltà dell’incantesimo</w:t>
      </w:r>
    </w:p>
    <w:p>
      <w:pPr>
        <w:numPr>
          <w:ilvl w:val="0"/>
          <w:numId w:val="1005"/>
        </w:numPr>
      </w:pPr>
      <w: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Intimidire</w:t>
      </w:r>
      <w:r>
        <w:br/>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r>
      <w:r>
        <w:t xml:space="preserve">Se la prova di Intimidire fallisce in maniera critica (almeno 2 uno tirati) chi ha fatto la prova deve effettuare un Tiro Salvezza su Volontà con modificatore Carisma a DC 10+Grado di Sfida dell’avversario o subire le medesime penalita’ come se fosse stato intimidito.</w:t>
      </w:r>
    </w:p>
    <w:p>
      <w:pPr>
        <w:numPr>
          <w:ilvl w:val="0"/>
          <w:numId w:val="1005"/>
        </w:numPr>
      </w:pPr>
      <w:r>
        <w:t xml:space="preserve">Un eventuale prova sulla Professione viene fatta con 3d6+Saggezza+metà del livello.</w:t>
      </w:r>
    </w:p>
    <w:p>
      <w:pPr>
        <w:numPr>
          <w:ilvl w:val="0"/>
          <w:numId w:val="1005"/>
        </w:numPr>
      </w:pPr>
      <w: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è pari ad un 1/4 della lunghezza saltata. Se esegui un salto in lungo di 4 metri a metà salto sei in alto di 1 metro.</w:t>
      </w:r>
    </w:p>
    <w:p>
      <w:pPr>
        <w:numPr>
          <w:ilvl w:val="0"/>
          <w:numId w:val="1005"/>
        </w:numPr>
      </w:pPr>
      <w: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u’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0"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23"/>
    <w:bookmarkStart w:id="524"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u’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u’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3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2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25"/>
    <w:bookmarkStart w:id="82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2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26"/>
    <w:bookmarkStart w:id="82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28"/>
    <w:bookmarkEnd w:id="829"/>
    <w:bookmarkStart w:id="83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3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31"/>
    <w:bookmarkStart w:id="83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32"/>
    <w:bookmarkStart w:id="83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33"/>
    <w:bookmarkEnd w:id="834"/>
    <w:bookmarkStart w:id="83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35"/>
    <w:bookmarkStart w:id="83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3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S su Volontà ogni giorno o subisce 1 danno a Saggezza.</w:t>
            </w:r>
          </w:p>
        </w:tc>
      </w:tr>
      <w:tr>
        <w:tc>
          <w:tcPr/>
          <w:p>
            <w:pPr>
              <w:pStyle w:val="Compact"/>
              <w:jc w:val="left"/>
            </w:pPr>
            <w:r>
              <w:t xml:space="preserve">76-80</w:t>
            </w:r>
          </w:p>
        </w:tc>
        <w:tc>
          <w:tcPr/>
          <w:p>
            <w:pPr>
              <w:pStyle w:val="Compact"/>
              <w:jc w:val="left"/>
            </w:pPr>
            <w:r>
              <w:t xml:space="preserve">II PG deve effettuare un TS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37"/>
    <w:bookmarkStart w:id="85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4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9" w:name="i-portali"/>
      <w:r>
        <w:t xml:space="preserve">[i-portali]</w:t>
      </w:r>
      <w:bookmarkEnd w:id="83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40"/>
    <w:bookmarkStart w:id="850" w:name="draghi"/>
    <w:p>
      <w:pPr>
        <w:pStyle w:val="Heading2"/>
      </w:pPr>
      <w:r>
        <w:t xml:space="preserve">Draghi</w:t>
      </w:r>
    </w:p>
    <w:p>
      <w:pPr>
        <w:pStyle w:val="FirstParagraph"/>
      </w:pPr>
      <w:bookmarkStart w:id="841" w:name="draghi"/>
      <w:r>
        <w:t xml:space="preserve">[draghi]</w:t>
      </w:r>
      <w:bookmarkEnd w:id="84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4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42"/>
    <w:bookmarkStart w:id="84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43"/>
    <w:bookmarkStart w:id="84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44"/>
    <w:bookmarkStart w:id="84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45"/>
    <w:bookmarkStart w:id="84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46"/>
    <w:bookmarkStart w:id="84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47"/>
    <w:bookmarkStart w:id="84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48"/>
    <w:bookmarkStart w:id="84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49"/>
    <w:bookmarkEnd w:id="850"/>
    <w:bookmarkStart w:id="85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1" w:name="il-calendario"/>
      <w:r>
        <w:t xml:space="preserve">[il-calendario]</w:t>
      </w:r>
      <w:bookmarkEnd w:id="85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52"/>
    <w:bookmarkStart w:id="85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53"/>
    <w:bookmarkEnd w:id="854"/>
    <w:bookmarkStart w:id="88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5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5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5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57"/>
    <w:bookmarkStart w:id="85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58"/>
    <w:bookmarkStart w:id="85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59"/>
    <w:bookmarkStart w:id="86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60"/>
    <w:bookmarkStart w:id="86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61"/>
    <w:bookmarkStart w:id="86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62"/>
    <w:bookmarkStart w:id="86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63"/>
    <w:bookmarkStart w:id="86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6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6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65"/>
    <w:bookmarkStart w:id="86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66"/>
    <w:bookmarkStart w:id="86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67"/>
    <w:bookmarkStart w:id="86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68"/>
    <w:bookmarkStart w:id="86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69"/>
    <w:bookmarkStart w:id="87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70"/>
    <w:bookmarkStart w:id="87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71"/>
    <w:bookmarkStart w:id="87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72"/>
    <w:bookmarkStart w:id="87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73"/>
    <w:bookmarkStart w:id="87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74"/>
    <w:bookmarkStart w:id="87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75"/>
    <w:bookmarkStart w:id="87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76"/>
    <w:bookmarkStart w:id="87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77"/>
    <w:bookmarkStart w:id="87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78"/>
    <w:bookmarkStart w:id="87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79"/>
    <w:bookmarkStart w:id="88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80"/>
    <w:bookmarkStart w:id="88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81"/>
    <w:bookmarkStart w:id="88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82"/>
    <w:bookmarkStart w:id="88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83"/>
    <w:bookmarkStart w:id="88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84"/>
    <w:bookmarkEnd w:id="885"/>
    <w:bookmarkStart w:id="94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8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87"/>
    <w:bookmarkStart w:id="88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8"/>
    <w:bookmarkStart w:id="88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9"/>
    <w:bookmarkStart w:id="89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91"/>
    <w:bookmarkStart w:id="89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92"/>
    <w:bookmarkStart w:id="89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93"/>
    <w:bookmarkStart w:id="89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94"/>
    <w:bookmarkStart w:id="89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95"/>
    <w:bookmarkStart w:id="89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97"/>
    <w:bookmarkStart w:id="89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8"/>
    <w:bookmarkStart w:id="89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9"/>
    <w:bookmarkStart w:id="90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00"/>
    <w:bookmarkStart w:id="90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0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01"/>
    <w:bookmarkStart w:id="90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02"/>
    <w:bookmarkStart w:id="90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04"/>
    <w:bookmarkStart w:id="90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05"/>
    <w:bookmarkEnd w:id="906"/>
    <w:bookmarkStart w:id="90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07"/>
    <w:bookmarkStart w:id="90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8"/>
    <w:bookmarkStart w:id="90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9"/>
    <w:bookmarkStart w:id="91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10"/>
    <w:bookmarkStart w:id="91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11"/>
    <w:bookmarkStart w:id="91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12"/>
    <w:bookmarkStart w:id="92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1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13"/>
    <w:bookmarkStart w:id="91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14"/>
    <w:bookmarkStart w:id="91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15"/>
    <w:bookmarkStart w:id="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17"/>
    <w:bookmarkStart w:id="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8"/>
    <w:bookmarkStart w:id="91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9"/>
    <w:bookmarkEnd w:id="920"/>
    <w:bookmarkStart w:id="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21"/>
    <w:bookmarkStart w:id="92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22"/>
    <w:bookmarkStart w:id="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23"/>
    <w:bookmarkStart w:id="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24"/>
    <w:bookmarkEnd w:id="925"/>
    <w:bookmarkStart w:id="94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2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26"/>
    <w:bookmarkStart w:id="92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27"/>
    <w:bookmarkStart w:id="9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8"/>
    <w:bookmarkStart w:id="9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9"/>
    <w:bookmarkStart w:id="93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30"/>
    <w:bookmarkStart w:id="93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31"/>
    <w:bookmarkStart w:id="9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32"/>
    <w:bookmarkStart w:id="9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33"/>
    <w:bookmarkStart w:id="9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34"/>
    <w:bookmarkStart w:id="9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35"/>
    <w:bookmarkStart w:id="9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36"/>
    <w:bookmarkStart w:id="9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37"/>
    <w:bookmarkStart w:id="9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8"/>
    <w:bookmarkStart w:id="9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9"/>
    <w:bookmarkStart w:id="9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40"/>
    <w:bookmarkStart w:id="9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41"/>
    <w:bookmarkStart w:id="9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42"/>
    <w:bookmarkStart w:id="9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43"/>
    <w:bookmarkStart w:id="9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44"/>
    <w:bookmarkStart w:id="9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45"/>
    <w:bookmarkStart w:id="9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46"/>
    <w:bookmarkStart w:id="9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47"/>
    <w:bookmarkEnd w:id="948"/>
    <w:bookmarkEnd w:id="949"/>
    <w:bookmarkStart w:id="95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50"/>
    <w:bookmarkStart w:id="95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52"/>
    <w:bookmarkStart w:id="95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53"/>
    <w:bookmarkStart w:id="959" w:name="scheda-e-manuale"/>
    <w:p>
      <w:pPr>
        <w:pStyle w:val="Heading1"/>
      </w:pPr>
      <w:r>
        <w:t xml:space="preserve">Scheda e Manuale</w:t>
      </w:r>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5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5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r>
      <w:r>
        <w:t xml:space="preserve">oppure</w:t>
      </w:r>
      <w:r>
        <w:t xml:space="preserve"> </w:t>
      </w:r>
      <w:hyperlink r:id="rId95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59"/>
    <w:bookmarkStart w:id="96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903" Target="media/rId90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16" Target="media/rId91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30" Target="media/rId830.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11" Target="media/rId211.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96" Target="media/rId896.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5T15:54:55Z</dcterms:created>
  <dcterms:modified xsi:type="dcterms:W3CDTF">2021-07-05T15: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